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40B83" w14:textId="2A8B43B7" w:rsidR="00D32600" w:rsidRPr="00EB7DDF" w:rsidRDefault="00D32600" w:rsidP="00D32600">
      <w:pPr>
        <w:spacing w:after="0" w:line="240" w:lineRule="auto"/>
        <w:jc w:val="both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Anexo 1</w:t>
      </w: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. Declaración Jurada del Oferente</w:t>
      </w:r>
    </w:p>
    <w:p w14:paraId="3BB19EBC" w14:textId="77777777" w:rsidR="00D32600" w:rsidRPr="00EB7DDF" w:rsidRDefault="00D32600" w:rsidP="00D32600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36CA9CD7" w14:textId="3BE48C89" w:rsidR="00D32600" w:rsidRPr="00EB7DDF" w:rsidRDefault="00D32600" w:rsidP="00D32600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Quien suscribe, Señor(a) [………………</w:t>
      </w:r>
      <w:proofErr w:type="gramStart"/>
      <w:r w:rsidRPr="00EB7DDF">
        <w:rPr>
          <w:rFonts w:ascii="Arial Nova Light" w:hAnsi="Arial Nova Light"/>
          <w:sz w:val="20"/>
          <w:szCs w:val="20"/>
          <w:lang w:val="es-DO"/>
        </w:rPr>
        <w:t>…….</w:t>
      </w:r>
      <w:proofErr w:type="gramEnd"/>
      <w:r w:rsidRPr="00EB7DDF">
        <w:rPr>
          <w:rFonts w:ascii="Arial Nova Light" w:hAnsi="Arial Nova Light"/>
          <w:sz w:val="20"/>
          <w:szCs w:val="20"/>
          <w:lang w:val="es-DO"/>
        </w:rPr>
        <w:t>.], [indicar nacionalidad], mayor de edad, estado civil, titular del documento de identidad [pasaporte para los extranjeros] No. [………………</w:t>
      </w:r>
      <w:proofErr w:type="gramStart"/>
      <w:r w:rsidRPr="00EB7DDF">
        <w:rPr>
          <w:rFonts w:ascii="Arial Nova Light" w:hAnsi="Arial Nova Light"/>
          <w:sz w:val="20"/>
          <w:szCs w:val="20"/>
          <w:lang w:val="es-DO"/>
        </w:rPr>
        <w:t>…….</w:t>
      </w:r>
      <w:proofErr w:type="gramEnd"/>
      <w:r w:rsidRPr="00EB7DDF">
        <w:rPr>
          <w:rFonts w:ascii="Arial Nova Light" w:hAnsi="Arial Nova Light"/>
          <w:sz w:val="20"/>
          <w:szCs w:val="20"/>
          <w:lang w:val="es-DO"/>
        </w:rPr>
        <w:t>.], domiciliado(a) y residente en [……………………..], actuando en nombre y representación de [……………………..], sociedad de comercio organizada y existente de conformidad con las leyes de [……………………..], con RNC No. [para compañías nacionales o su equivalente para compañías extranjeras], y domicilio social en [………………</w:t>
      </w:r>
      <w:proofErr w:type="gramStart"/>
      <w:r w:rsidRPr="00EB7DDF">
        <w:rPr>
          <w:rFonts w:ascii="Arial Nova Light" w:hAnsi="Arial Nova Light"/>
          <w:sz w:val="20"/>
          <w:szCs w:val="20"/>
          <w:lang w:val="es-DO"/>
        </w:rPr>
        <w:t>…….</w:t>
      </w:r>
      <w:proofErr w:type="gramEnd"/>
      <w:r w:rsidRPr="00EB7DDF">
        <w:rPr>
          <w:rFonts w:ascii="Arial Nova Light" w:hAnsi="Arial Nova Light"/>
          <w:sz w:val="20"/>
          <w:szCs w:val="20"/>
          <w:lang w:val="es-DO"/>
        </w:rPr>
        <w:t xml:space="preserve">.], conforme a los poderes que me fueran otorgados por el Consejo de Administración de la compañía, en mi condición de [indicar cargo en la compañía] de la misma, en fecha [……………………..], </w:t>
      </w:r>
      <w:r w:rsidR="002A5EA6" w:rsidRPr="00EB7DDF">
        <w:rPr>
          <w:rFonts w:ascii="Arial Nova Light" w:hAnsi="Arial Nova Light"/>
          <w:sz w:val="20"/>
          <w:szCs w:val="20"/>
          <w:lang w:val="es-DO"/>
        </w:rPr>
        <w:t>[</w:t>
      </w:r>
      <w:r w:rsidRPr="00EB7DDF">
        <w:rPr>
          <w:rFonts w:ascii="Arial Nova Light" w:hAnsi="Arial Nova Light"/>
          <w:sz w:val="20"/>
          <w:szCs w:val="20"/>
          <w:lang w:val="es-DO"/>
        </w:rPr>
        <w:t>si es una sociedad presidencialista se pone en virtud de mis facultades estatutarias</w:t>
      </w:r>
      <w:r w:rsidR="002A5EA6" w:rsidRPr="00EB7DDF">
        <w:rPr>
          <w:rFonts w:ascii="Arial Nova Light" w:hAnsi="Arial Nova Light"/>
          <w:sz w:val="20"/>
          <w:szCs w:val="20"/>
          <w:lang w:val="es-DO"/>
        </w:rPr>
        <w:t>]</w:t>
      </w:r>
      <w:r w:rsidRPr="00EB7DDF">
        <w:rPr>
          <w:rFonts w:ascii="Arial Nova Light" w:hAnsi="Arial Nova Light"/>
          <w:sz w:val="20"/>
          <w:szCs w:val="20"/>
          <w:lang w:val="es-DO"/>
        </w:rPr>
        <w:t xml:space="preserve"> por medio del presente documento, y en respuesta a los requerimientos del Proceso de Licitación Pública Nacional No. </w:t>
      </w:r>
      <w:r w:rsidR="002A5EA6" w:rsidRPr="00EB7DDF">
        <w:rPr>
          <w:rFonts w:ascii="Arial Nova Light" w:hAnsi="Arial Nova Light"/>
          <w:sz w:val="20"/>
          <w:szCs w:val="20"/>
          <w:lang w:val="es-DO"/>
        </w:rPr>
        <w:t>[……………]</w:t>
      </w:r>
      <w:r w:rsidRPr="00EB7DDF">
        <w:rPr>
          <w:rFonts w:ascii="Arial Nova Light" w:hAnsi="Arial Nova Light"/>
          <w:sz w:val="20"/>
          <w:szCs w:val="20"/>
          <w:lang w:val="es-DO"/>
        </w:rPr>
        <w:t>, declaro BAJO LA MAS SOLEMNE FE DEL JURAMENTO, lo siguiente:</w:t>
      </w:r>
    </w:p>
    <w:p w14:paraId="49F02ABA" w14:textId="1DA3FBF0" w:rsidR="002A5EA6" w:rsidRPr="00EB7DDF" w:rsidRDefault="002A5EA6" w:rsidP="00D32600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458F0A54" w14:textId="150EB8BC" w:rsidR="002A5EA6" w:rsidRPr="00EB7DDF" w:rsidRDefault="00D32600" w:rsidP="00D3260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proofErr w:type="gramStart"/>
      <w:r w:rsidRPr="00EB7DDF">
        <w:rPr>
          <w:rFonts w:ascii="Arial Nova Light" w:hAnsi="Arial Nova Light"/>
          <w:sz w:val="20"/>
          <w:szCs w:val="20"/>
          <w:lang w:val="es-DO"/>
        </w:rPr>
        <w:t>Que</w:t>
      </w:r>
      <w:proofErr w:type="gramEnd"/>
      <w:r w:rsidRPr="00EB7DDF">
        <w:rPr>
          <w:rFonts w:ascii="Arial Nova Light" w:hAnsi="Arial Nova Light"/>
          <w:sz w:val="20"/>
          <w:szCs w:val="20"/>
          <w:lang w:val="es-DO"/>
        </w:rPr>
        <w:t xml:space="preserve"> al momento de </w:t>
      </w:r>
      <w:r w:rsidR="00520E0E" w:rsidRPr="00EB7DDF">
        <w:rPr>
          <w:rFonts w:ascii="Arial Nova Light" w:hAnsi="Arial Nova Light"/>
          <w:sz w:val="20"/>
          <w:szCs w:val="20"/>
          <w:lang w:val="es-DO"/>
        </w:rPr>
        <w:t xml:space="preserve">obtener </w:t>
      </w:r>
      <w:r w:rsidRPr="00EB7DDF">
        <w:rPr>
          <w:rFonts w:ascii="Arial Nova Light" w:hAnsi="Arial Nova Light"/>
          <w:sz w:val="20"/>
          <w:szCs w:val="20"/>
          <w:lang w:val="es-DO"/>
        </w:rPr>
        <w:t>el Pliego de Condiciones Específicas del referido Proceso, no estábamos embargados, ni nos encontrábamos en estado de quiebra o en Proceso de liquidación; nuestros negocios no han sido puestos bajo administración judicial, y nuestras actividades comerciales no han sido suspendidas ni se ha iniciado procedimiento judicial en nuestra contra por cualquiera de los motivos precedentes.</w:t>
      </w:r>
    </w:p>
    <w:p w14:paraId="65337B0D" w14:textId="77777777" w:rsidR="002A5EA6" w:rsidRPr="00EB7DDF" w:rsidRDefault="002A5EA6" w:rsidP="002A5EA6">
      <w:pPr>
        <w:pStyle w:val="Prrafodelista"/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40B454B1" w14:textId="03048F46" w:rsidR="00D32600" w:rsidRPr="00EB7DDF" w:rsidRDefault="00D32600" w:rsidP="00D3260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Que hemos cumplido con nuestras obligaciones tributarias y de seguridad social.</w:t>
      </w:r>
    </w:p>
    <w:p w14:paraId="4E59AA2F" w14:textId="77777777" w:rsidR="002A5EA6" w:rsidRPr="00EB7DDF" w:rsidRDefault="002A5EA6" w:rsidP="002A5EA6">
      <w:pPr>
        <w:pStyle w:val="Prrafodelista"/>
        <w:rPr>
          <w:rFonts w:ascii="Arial Nova Light" w:hAnsi="Arial Nova Light"/>
          <w:sz w:val="20"/>
          <w:szCs w:val="20"/>
          <w:lang w:val="es-DO"/>
        </w:rPr>
      </w:pPr>
    </w:p>
    <w:p w14:paraId="74A6CF98" w14:textId="77777777" w:rsidR="002A5EA6" w:rsidRPr="00EB7DDF" w:rsidRDefault="00D32600" w:rsidP="00D3260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Que hemos cumplido con las condiciones de participación establecidas en el Pliego de Condiciones Específicas.</w:t>
      </w:r>
    </w:p>
    <w:p w14:paraId="3E76FE3E" w14:textId="77777777" w:rsidR="002A5EA6" w:rsidRPr="00EB7DDF" w:rsidRDefault="002A5EA6" w:rsidP="002A5EA6">
      <w:pPr>
        <w:pStyle w:val="Prrafodelista"/>
        <w:rPr>
          <w:rFonts w:ascii="Arial Nova Light" w:hAnsi="Arial Nova Light"/>
          <w:sz w:val="20"/>
          <w:szCs w:val="20"/>
          <w:lang w:val="es-DO"/>
        </w:rPr>
      </w:pPr>
    </w:p>
    <w:p w14:paraId="227866A6" w14:textId="77777777" w:rsidR="002A5EA6" w:rsidRPr="00EB7DDF" w:rsidRDefault="00D32600" w:rsidP="00D3260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Que nos encontramos legalmente domiciliados y establecidos en el país de constitución de la sociedad.</w:t>
      </w:r>
    </w:p>
    <w:p w14:paraId="0006B305" w14:textId="77777777" w:rsidR="002A5EA6" w:rsidRPr="00EB7DDF" w:rsidRDefault="002A5EA6" w:rsidP="002A5EA6">
      <w:pPr>
        <w:pStyle w:val="Prrafodelista"/>
        <w:rPr>
          <w:rFonts w:ascii="Arial Nova Light" w:hAnsi="Arial Nova Light"/>
          <w:sz w:val="20"/>
          <w:szCs w:val="20"/>
          <w:lang w:val="es-DO"/>
        </w:rPr>
      </w:pPr>
    </w:p>
    <w:p w14:paraId="380CDD13" w14:textId="77777777" w:rsidR="002A5EA6" w:rsidRPr="00EB7DDF" w:rsidRDefault="00D32600" w:rsidP="00D3260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Que nuestros fines sociales son compatibles con el objeto contractual; es decir que en los estatutos de la empresa o en su Registro Mercantil está consignado, que la misma está facultada para lo requerido en el presente Proceso.</w:t>
      </w:r>
    </w:p>
    <w:p w14:paraId="608A0422" w14:textId="77777777" w:rsidR="002A5EA6" w:rsidRPr="00EB7DDF" w:rsidRDefault="002A5EA6" w:rsidP="002A5EA6">
      <w:pPr>
        <w:pStyle w:val="Prrafodelista"/>
        <w:rPr>
          <w:rFonts w:ascii="Arial Nova Light" w:hAnsi="Arial Nova Light"/>
          <w:sz w:val="20"/>
          <w:szCs w:val="20"/>
          <w:lang w:val="es-DO"/>
        </w:rPr>
      </w:pPr>
    </w:p>
    <w:p w14:paraId="2AF58F36" w14:textId="77777777" w:rsidR="002A5EA6" w:rsidRPr="00EB7DDF" w:rsidRDefault="00D32600" w:rsidP="00D3260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Que ni nosotros ni nuestro personal directivo, han sido condenados por un delito relativo a nuestra conducta profesional o por declaración falsa o fraudulenta acerca de nuestra idoneidad para firmar un contrato adjudicado.</w:t>
      </w:r>
    </w:p>
    <w:p w14:paraId="2983CC55" w14:textId="77777777" w:rsidR="002A5EA6" w:rsidRPr="00EB7DDF" w:rsidRDefault="002A5EA6" w:rsidP="002A5EA6">
      <w:pPr>
        <w:pStyle w:val="Prrafodelista"/>
        <w:rPr>
          <w:rFonts w:ascii="Arial Nova Light" w:hAnsi="Arial Nova Light"/>
          <w:sz w:val="20"/>
          <w:szCs w:val="20"/>
          <w:lang w:val="es-DO"/>
        </w:rPr>
      </w:pPr>
    </w:p>
    <w:p w14:paraId="5442AD4B" w14:textId="77777777" w:rsidR="002A5EA6" w:rsidRPr="00EB7DDF" w:rsidRDefault="00D32600" w:rsidP="00D3260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Que no hemos incurrido o permitido faltas que, por su naturaleza, la Entidad Contratante, se haya visto afectada en sus obligaciones institucionales.</w:t>
      </w:r>
    </w:p>
    <w:p w14:paraId="1CFEE752" w14:textId="77777777" w:rsidR="002A5EA6" w:rsidRPr="00EB7DDF" w:rsidRDefault="002A5EA6" w:rsidP="002A5EA6">
      <w:pPr>
        <w:pStyle w:val="Prrafodelista"/>
        <w:rPr>
          <w:rFonts w:ascii="Arial Nova Light" w:hAnsi="Arial Nova Light"/>
          <w:sz w:val="20"/>
          <w:szCs w:val="20"/>
          <w:lang w:val="es-DO"/>
        </w:rPr>
      </w:pPr>
    </w:p>
    <w:p w14:paraId="4B0D6FAC" w14:textId="77777777" w:rsidR="002A5EA6" w:rsidRPr="00EB7DDF" w:rsidRDefault="00D32600" w:rsidP="00D3260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Que no nos encontramos en ninguna de las situaciones de exclusión enumeradas en el Artículo 14 de la Ley 340-06, sobre Compras y Contrataciones de Bienes, Servicios, Obras y Concesiones.</w:t>
      </w:r>
    </w:p>
    <w:p w14:paraId="5D81EEE7" w14:textId="77777777" w:rsidR="002A5EA6" w:rsidRPr="00EB7DDF" w:rsidRDefault="002A5EA6" w:rsidP="002A5EA6">
      <w:pPr>
        <w:pStyle w:val="Prrafodelista"/>
        <w:rPr>
          <w:rFonts w:ascii="Arial Nova Light" w:hAnsi="Arial Nova Light"/>
          <w:sz w:val="20"/>
          <w:szCs w:val="20"/>
          <w:lang w:val="es-DO"/>
        </w:rPr>
      </w:pPr>
    </w:p>
    <w:p w14:paraId="6507CD5E" w14:textId="77777777" w:rsidR="002A5EA6" w:rsidRPr="00EB7DDF" w:rsidRDefault="00D32600" w:rsidP="00D3260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Que no tenemos juicio pendiente con el Estado Dominicano o sus entidades del Gobierno Central, de las Instituciones Descentralizadas y Autónomas no financieras, y de las Instituciones Públicas de la Seguridad Social, y que no estamos sometido a un Proceso de quiebra.</w:t>
      </w:r>
    </w:p>
    <w:p w14:paraId="71DDE54E" w14:textId="77777777" w:rsidR="00C574CE" w:rsidRPr="00EB7DDF" w:rsidRDefault="00C574CE" w:rsidP="00D32600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7E0D2152" w14:textId="60929152" w:rsidR="00D32600" w:rsidRPr="00EB7DDF" w:rsidRDefault="00D32600" w:rsidP="00D32600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La presente Declaración ha sido realizada en la Ciudad de [……………], a los [……………] días del mes de [……………] del año [……………].</w:t>
      </w:r>
    </w:p>
    <w:p w14:paraId="13A9330A" w14:textId="77777777" w:rsidR="002A5EA6" w:rsidRPr="00EB7DDF" w:rsidRDefault="002A5EA6" w:rsidP="00D32600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58C42F9D" w14:textId="7D1EDEEE" w:rsidR="00D32600" w:rsidRPr="00EB7DDF" w:rsidRDefault="00D32600" w:rsidP="002A5EA6">
      <w:pPr>
        <w:pBdr>
          <w:bottom w:val="single" w:sz="4" w:space="1" w:color="auto"/>
        </w:pBdr>
        <w:spacing w:after="0" w:line="240" w:lineRule="auto"/>
        <w:ind w:left="2880" w:right="2880"/>
        <w:jc w:val="center"/>
        <w:rPr>
          <w:rFonts w:ascii="Arial Nova Light" w:hAnsi="Arial Nova Light"/>
          <w:sz w:val="20"/>
          <w:szCs w:val="20"/>
          <w:lang w:val="es-DO"/>
        </w:rPr>
      </w:pPr>
    </w:p>
    <w:p w14:paraId="7963785E" w14:textId="77777777" w:rsidR="00D32600" w:rsidRPr="00EB7DDF" w:rsidRDefault="00D32600" w:rsidP="002A5EA6">
      <w:pPr>
        <w:spacing w:after="0" w:line="240" w:lineRule="auto"/>
        <w:jc w:val="center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[ ……………]</w:t>
      </w:r>
    </w:p>
    <w:p w14:paraId="780DA249" w14:textId="5D17C951" w:rsidR="00D32600" w:rsidRPr="00EB7DDF" w:rsidRDefault="00D32600" w:rsidP="002A5EA6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Representante Legal</w:t>
      </w:r>
    </w:p>
    <w:p w14:paraId="3E17B957" w14:textId="77777777" w:rsidR="00D32600" w:rsidRPr="00EB7DDF" w:rsidRDefault="00D32600" w:rsidP="002A5EA6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Declarante</w:t>
      </w:r>
    </w:p>
    <w:p w14:paraId="2A42C1D5" w14:textId="74931B96" w:rsidR="00D32600" w:rsidRPr="00EB7DDF" w:rsidRDefault="00D32600" w:rsidP="002A5EA6">
      <w:pPr>
        <w:spacing w:after="0" w:line="240" w:lineRule="auto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(Legalización de firma)</w:t>
      </w:r>
    </w:p>
    <w:p w14:paraId="19934809" w14:textId="77777777" w:rsidR="006C167D" w:rsidRPr="00EB7DDF" w:rsidRDefault="006C167D" w:rsidP="00526CD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5155621C" w14:textId="311BFBAF" w:rsidR="00526CDD" w:rsidRPr="00EB7DDF" w:rsidRDefault="00526CDD" w:rsidP="00526CD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lastRenderedPageBreak/>
        <w:t xml:space="preserve">Anexo 2. </w:t>
      </w:r>
      <w:r w:rsidR="006C167D" w:rsidRPr="00EB7DDF">
        <w:rPr>
          <w:rFonts w:ascii="Arial Nova Light" w:hAnsi="Arial Nova Light"/>
          <w:b/>
          <w:bCs/>
          <w:sz w:val="20"/>
          <w:szCs w:val="20"/>
          <w:lang w:val="es-DO"/>
        </w:rPr>
        <w:t>Carta de Designación como Representantes Autorizados</w:t>
      </w:r>
    </w:p>
    <w:p w14:paraId="7F71C68D" w14:textId="77777777" w:rsidR="00526CDD" w:rsidRPr="00EB7DDF" w:rsidRDefault="00526CDD" w:rsidP="00526CD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2A0581CA" w14:textId="77777777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Fecha: __________________________</w:t>
      </w:r>
    </w:p>
    <w:p w14:paraId="049557A4" w14:textId="77777777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3050E200" w14:textId="09F7DAE6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Señores:</w:t>
      </w:r>
    </w:p>
    <w:p w14:paraId="29FAD5A5" w14:textId="77777777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Comité de Compras y Contrataciones</w:t>
      </w:r>
    </w:p>
    <w:p w14:paraId="197409BF" w14:textId="2AEB6BBA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SUPERINTENDENCIA DE BANCOS DE LA REPÚBLICA DOMINICANA (SB)</w:t>
      </w:r>
    </w:p>
    <w:p w14:paraId="13A6B516" w14:textId="77777777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Santo Domingo, Distrito Nacional,</w:t>
      </w:r>
    </w:p>
    <w:p w14:paraId="7D7DD884" w14:textId="77777777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Capital de la República Dominicana</w:t>
      </w:r>
    </w:p>
    <w:p w14:paraId="5FE843C0" w14:textId="1128E1A6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Referencia: No. [CODIGO PROCESO]</w:t>
      </w:r>
    </w:p>
    <w:p w14:paraId="132EEAF1" w14:textId="77777777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7009D0A3" w14:textId="76E03E54" w:rsidR="006C167D" w:rsidRPr="00EB7DDF" w:rsidRDefault="006C167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Los suscribientes, [……………</w:t>
      </w:r>
      <w:proofErr w:type="gramStart"/>
      <w:r w:rsidRPr="00EB7DDF">
        <w:rPr>
          <w:rFonts w:ascii="Arial Nova Light" w:hAnsi="Arial Nova Light"/>
          <w:sz w:val="20"/>
          <w:szCs w:val="20"/>
          <w:lang w:val="es-DO"/>
        </w:rPr>
        <w:t>…….</w:t>
      </w:r>
      <w:proofErr w:type="gramEnd"/>
      <w:r w:rsidRPr="00EB7DDF">
        <w:rPr>
          <w:rFonts w:ascii="Arial Nova Light" w:hAnsi="Arial Nova Light"/>
          <w:sz w:val="20"/>
          <w:szCs w:val="20"/>
          <w:lang w:val="es-DO"/>
        </w:rPr>
        <w:t xml:space="preserve">……] </w:t>
      </w:r>
      <w:r w:rsidR="0000723B" w:rsidRPr="00EB7DDF">
        <w:rPr>
          <w:rFonts w:ascii="Arial Nova Light" w:hAnsi="Arial Nova Light"/>
          <w:sz w:val="20"/>
          <w:szCs w:val="20"/>
          <w:lang w:val="es-DO"/>
        </w:rPr>
        <w:t>y [……………</w:t>
      </w:r>
      <w:proofErr w:type="gramStart"/>
      <w:r w:rsidR="0000723B" w:rsidRPr="00EB7DDF">
        <w:rPr>
          <w:rFonts w:ascii="Arial Nova Light" w:hAnsi="Arial Nova Light"/>
          <w:sz w:val="20"/>
          <w:szCs w:val="20"/>
          <w:lang w:val="es-DO"/>
        </w:rPr>
        <w:t>…….</w:t>
      </w:r>
      <w:proofErr w:type="gramEnd"/>
      <w:r w:rsidR="0000723B" w:rsidRPr="00EB7DDF">
        <w:rPr>
          <w:rFonts w:ascii="Arial Nova Light" w:hAnsi="Arial Nova Light"/>
          <w:sz w:val="20"/>
          <w:szCs w:val="20"/>
          <w:lang w:val="es-DO"/>
        </w:rPr>
        <w:t xml:space="preserve">……] </w:t>
      </w:r>
      <w:r w:rsidRPr="00EB7DDF">
        <w:rPr>
          <w:rFonts w:ascii="Arial Nova Light" w:hAnsi="Arial Nova Light"/>
          <w:sz w:val="20"/>
          <w:szCs w:val="20"/>
          <w:lang w:val="es-DO"/>
        </w:rPr>
        <w:t>actuando en nombre y representación de [………</w:t>
      </w:r>
      <w:proofErr w:type="gramStart"/>
      <w:r w:rsidRPr="00EB7DDF">
        <w:rPr>
          <w:rFonts w:ascii="Arial Nova Light" w:hAnsi="Arial Nova Light"/>
          <w:sz w:val="20"/>
          <w:szCs w:val="20"/>
          <w:lang w:val="es-DO"/>
        </w:rPr>
        <w:t>…….</w:t>
      </w:r>
      <w:proofErr w:type="gramEnd"/>
      <w:r w:rsidRPr="00EB7DDF">
        <w:rPr>
          <w:rFonts w:ascii="Arial Nova Light" w:hAnsi="Arial Nova Light"/>
          <w:sz w:val="20"/>
          <w:szCs w:val="20"/>
          <w:lang w:val="es-DO"/>
        </w:rPr>
        <w:t>.…………]</w:t>
      </w:r>
      <w:r w:rsidR="0000723B" w:rsidRPr="00EB7DDF">
        <w:rPr>
          <w:rFonts w:ascii="Arial Nova Light" w:hAnsi="Arial Nova Light"/>
          <w:sz w:val="20"/>
          <w:szCs w:val="20"/>
          <w:lang w:val="es-DO"/>
        </w:rPr>
        <w:t xml:space="preserve"> y [………</w:t>
      </w:r>
      <w:proofErr w:type="gramStart"/>
      <w:r w:rsidR="0000723B" w:rsidRPr="00EB7DDF">
        <w:rPr>
          <w:rFonts w:ascii="Arial Nova Light" w:hAnsi="Arial Nova Light"/>
          <w:sz w:val="20"/>
          <w:szCs w:val="20"/>
          <w:lang w:val="es-DO"/>
        </w:rPr>
        <w:t>…….</w:t>
      </w:r>
      <w:proofErr w:type="gramEnd"/>
      <w:r w:rsidR="0000723B" w:rsidRPr="00EB7DDF">
        <w:rPr>
          <w:rFonts w:ascii="Arial Nova Light" w:hAnsi="Arial Nova Light"/>
          <w:sz w:val="20"/>
          <w:szCs w:val="20"/>
          <w:lang w:val="es-DO"/>
        </w:rPr>
        <w:t>.…………]</w:t>
      </w:r>
      <w:r w:rsidRPr="00EB7DDF">
        <w:rPr>
          <w:rFonts w:ascii="Arial Nova Light" w:hAnsi="Arial Nova Light"/>
          <w:sz w:val="20"/>
          <w:szCs w:val="20"/>
          <w:lang w:val="es-DO"/>
        </w:rPr>
        <w:t xml:space="preserve">, de conformidad con lo previsto en el Pliego de Condiciones Específicas del Proceso de Licitación Pública Nacional No. </w:t>
      </w:r>
      <w:r w:rsidR="008F7509" w:rsidRPr="00EB7DDF">
        <w:rPr>
          <w:rFonts w:ascii="Arial Nova Light" w:hAnsi="Arial Nova Light"/>
          <w:sz w:val="20"/>
          <w:szCs w:val="20"/>
          <w:lang w:val="es-DO"/>
        </w:rPr>
        <w:t>[CODIGO PROCESO]</w:t>
      </w:r>
      <w:r w:rsidRPr="00EB7DDF">
        <w:rPr>
          <w:rFonts w:ascii="Arial Nova Light" w:hAnsi="Arial Nova Light"/>
          <w:sz w:val="20"/>
          <w:szCs w:val="20"/>
          <w:lang w:val="es-DO"/>
        </w:rPr>
        <w:t>,</w:t>
      </w:r>
      <w:r w:rsidR="008F7509" w:rsidRPr="00EB7DDF">
        <w:rPr>
          <w:rFonts w:ascii="Arial Nova Light" w:hAnsi="Arial Nova Light"/>
          <w:sz w:val="20"/>
          <w:szCs w:val="20"/>
          <w:lang w:val="es-DO"/>
        </w:rPr>
        <w:t xml:space="preserve"> </w:t>
      </w:r>
      <w:r w:rsidRPr="00EB7DDF">
        <w:rPr>
          <w:rFonts w:ascii="Arial Nova Light" w:hAnsi="Arial Nova Light"/>
          <w:sz w:val="20"/>
          <w:szCs w:val="20"/>
          <w:lang w:val="es-DO"/>
        </w:rPr>
        <w:t>notificamos a ustedes que designamos a las siguientes personas como nuestros Representantes Autorizados:</w:t>
      </w:r>
    </w:p>
    <w:p w14:paraId="7731CAEE" w14:textId="77777777" w:rsidR="009F218D" w:rsidRPr="00EB7DDF" w:rsidRDefault="009F218D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6290"/>
      </w:tblGrid>
      <w:tr w:rsidR="00501901" w:rsidRPr="00EB7DDF" w14:paraId="6A93436E" w14:textId="77777777" w:rsidTr="009B35A3">
        <w:tc>
          <w:tcPr>
            <w:tcW w:w="3060" w:type="dxa"/>
          </w:tcPr>
          <w:p w14:paraId="69AF4041" w14:textId="155FB017" w:rsidR="00501901" w:rsidRPr="00EB7DDF" w:rsidRDefault="00501901" w:rsidP="006C167D">
            <w:pPr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  <w:t>Representante Autorizado 1:</w:t>
            </w:r>
          </w:p>
        </w:tc>
        <w:tc>
          <w:tcPr>
            <w:tcW w:w="6290" w:type="dxa"/>
          </w:tcPr>
          <w:p w14:paraId="0340DE0D" w14:textId="22D796D5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[Nombre completo], Cédula No. [Cédula o Pasaporte]</w:t>
            </w:r>
          </w:p>
        </w:tc>
      </w:tr>
      <w:tr w:rsidR="00501901" w:rsidRPr="00EB7DDF" w14:paraId="3230612C" w14:textId="77777777" w:rsidTr="009B35A3">
        <w:tc>
          <w:tcPr>
            <w:tcW w:w="3060" w:type="dxa"/>
          </w:tcPr>
          <w:p w14:paraId="3F096ECE" w14:textId="77777777" w:rsidR="00501901" w:rsidRPr="00EB7DDF" w:rsidRDefault="00501901" w:rsidP="006C167D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Dirección:</w:t>
            </w:r>
          </w:p>
          <w:p w14:paraId="2E8EC156" w14:textId="188B9CC2" w:rsidR="00501901" w:rsidRPr="00EB7DDF" w:rsidRDefault="00501901" w:rsidP="006C167D">
            <w:pPr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  <w:tc>
          <w:tcPr>
            <w:tcW w:w="6290" w:type="dxa"/>
          </w:tcPr>
          <w:p w14:paraId="359BB9B7" w14:textId="77777777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</w:tr>
      <w:tr w:rsidR="00501901" w:rsidRPr="00EB7DDF" w14:paraId="2F045D70" w14:textId="77777777" w:rsidTr="00C203F3">
        <w:tc>
          <w:tcPr>
            <w:tcW w:w="3060" w:type="dxa"/>
          </w:tcPr>
          <w:p w14:paraId="050C9799" w14:textId="43F9ECDA" w:rsidR="00501901" w:rsidRPr="00EB7DDF" w:rsidRDefault="00501901" w:rsidP="00501901">
            <w:pPr>
              <w:ind w:firstLine="720"/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Teléfonos:</w:t>
            </w:r>
          </w:p>
        </w:tc>
        <w:tc>
          <w:tcPr>
            <w:tcW w:w="6290" w:type="dxa"/>
          </w:tcPr>
          <w:p w14:paraId="4F208E6A" w14:textId="77777777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</w:tr>
      <w:tr w:rsidR="00501901" w:rsidRPr="00EB7DDF" w14:paraId="1511BD5A" w14:textId="77777777" w:rsidTr="00C203F3">
        <w:tc>
          <w:tcPr>
            <w:tcW w:w="3060" w:type="dxa"/>
            <w:tcBorders>
              <w:bottom w:val="dashed" w:sz="4" w:space="0" w:color="BFBFBF" w:themeColor="background1" w:themeShade="BF"/>
            </w:tcBorders>
          </w:tcPr>
          <w:p w14:paraId="55815EDD" w14:textId="4F3EB65E" w:rsidR="00501901" w:rsidRPr="00EB7DDF" w:rsidRDefault="00501901" w:rsidP="00501901">
            <w:pPr>
              <w:ind w:firstLine="720"/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E-mail:</w:t>
            </w:r>
          </w:p>
        </w:tc>
        <w:tc>
          <w:tcPr>
            <w:tcW w:w="6290" w:type="dxa"/>
            <w:tcBorders>
              <w:bottom w:val="dashed" w:sz="4" w:space="0" w:color="BFBFBF" w:themeColor="background1" w:themeShade="BF"/>
            </w:tcBorders>
          </w:tcPr>
          <w:p w14:paraId="5F212192" w14:textId="77777777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</w:tr>
      <w:tr w:rsidR="00501901" w:rsidRPr="00EB7DDF" w14:paraId="226379CC" w14:textId="77777777" w:rsidTr="00C203F3">
        <w:tc>
          <w:tcPr>
            <w:tcW w:w="3060" w:type="dxa"/>
            <w:tcBorders>
              <w:top w:val="dashed" w:sz="4" w:space="0" w:color="BFBFBF" w:themeColor="background1" w:themeShade="BF"/>
            </w:tcBorders>
          </w:tcPr>
          <w:p w14:paraId="6499DAF8" w14:textId="6A1E7789" w:rsidR="00501901" w:rsidRPr="00EB7DDF" w:rsidRDefault="00501901" w:rsidP="006C167D">
            <w:pPr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  <w:t>Representante Autorizado 2:</w:t>
            </w:r>
          </w:p>
        </w:tc>
        <w:tc>
          <w:tcPr>
            <w:tcW w:w="6290" w:type="dxa"/>
            <w:tcBorders>
              <w:top w:val="dashed" w:sz="4" w:space="0" w:color="BFBFBF" w:themeColor="background1" w:themeShade="BF"/>
            </w:tcBorders>
          </w:tcPr>
          <w:p w14:paraId="7D723B8D" w14:textId="7639B4A0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[Nombre completo], Cédula No. [Cédula o Pasaporte]</w:t>
            </w:r>
          </w:p>
        </w:tc>
      </w:tr>
      <w:tr w:rsidR="00501901" w:rsidRPr="00EB7DDF" w14:paraId="7B0B0262" w14:textId="77777777" w:rsidTr="009B35A3">
        <w:tc>
          <w:tcPr>
            <w:tcW w:w="3060" w:type="dxa"/>
          </w:tcPr>
          <w:p w14:paraId="7CBDE62E" w14:textId="77777777" w:rsidR="00501901" w:rsidRPr="00EB7DDF" w:rsidRDefault="00501901" w:rsidP="00501901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Dirección:</w:t>
            </w:r>
          </w:p>
          <w:p w14:paraId="5D445E66" w14:textId="77777777" w:rsidR="00501901" w:rsidRPr="00EB7DDF" w:rsidRDefault="00501901" w:rsidP="006C167D">
            <w:pPr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  <w:tc>
          <w:tcPr>
            <w:tcW w:w="6290" w:type="dxa"/>
          </w:tcPr>
          <w:p w14:paraId="22E66059" w14:textId="77777777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</w:tr>
      <w:tr w:rsidR="00501901" w:rsidRPr="00EB7DDF" w14:paraId="677706F7" w14:textId="77777777" w:rsidTr="004A0D67">
        <w:tc>
          <w:tcPr>
            <w:tcW w:w="3060" w:type="dxa"/>
          </w:tcPr>
          <w:p w14:paraId="70675173" w14:textId="12A8C7BD" w:rsidR="00501901" w:rsidRPr="00EB7DDF" w:rsidRDefault="009B35A3" w:rsidP="009B35A3">
            <w:pPr>
              <w:ind w:firstLine="720"/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Teléfonos:</w:t>
            </w:r>
          </w:p>
        </w:tc>
        <w:tc>
          <w:tcPr>
            <w:tcW w:w="6290" w:type="dxa"/>
          </w:tcPr>
          <w:p w14:paraId="46AC9FB0" w14:textId="77777777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</w:tr>
      <w:tr w:rsidR="00501901" w:rsidRPr="00EB7DDF" w14:paraId="4CAF223D" w14:textId="77777777" w:rsidTr="004A0D67">
        <w:tc>
          <w:tcPr>
            <w:tcW w:w="3060" w:type="dxa"/>
            <w:tcBorders>
              <w:bottom w:val="dashed" w:sz="4" w:space="0" w:color="BFBFBF" w:themeColor="background1" w:themeShade="BF"/>
            </w:tcBorders>
          </w:tcPr>
          <w:p w14:paraId="15F34A12" w14:textId="7D14A9DA" w:rsidR="00501901" w:rsidRPr="00EB7DDF" w:rsidRDefault="009B35A3" w:rsidP="009B35A3">
            <w:pPr>
              <w:ind w:firstLine="720"/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E-mail:</w:t>
            </w:r>
          </w:p>
        </w:tc>
        <w:tc>
          <w:tcPr>
            <w:tcW w:w="6290" w:type="dxa"/>
            <w:tcBorders>
              <w:bottom w:val="dashed" w:sz="4" w:space="0" w:color="BFBFBF" w:themeColor="background1" w:themeShade="BF"/>
            </w:tcBorders>
          </w:tcPr>
          <w:p w14:paraId="316D6457" w14:textId="77777777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</w:p>
        </w:tc>
      </w:tr>
      <w:tr w:rsidR="00501901" w:rsidRPr="00EB7DDF" w14:paraId="6E3674EA" w14:textId="77777777" w:rsidTr="004A0D67">
        <w:tc>
          <w:tcPr>
            <w:tcW w:w="3060" w:type="dxa"/>
            <w:tcBorders>
              <w:top w:val="dashed" w:sz="4" w:space="0" w:color="BFBFBF" w:themeColor="background1" w:themeShade="BF"/>
            </w:tcBorders>
          </w:tcPr>
          <w:p w14:paraId="59081CEC" w14:textId="5EF3D547" w:rsidR="00501901" w:rsidRPr="00EB7DDF" w:rsidRDefault="009B35A3" w:rsidP="006C167D">
            <w:pPr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  <w:t>Representante Autorizado 3:</w:t>
            </w:r>
          </w:p>
        </w:tc>
        <w:tc>
          <w:tcPr>
            <w:tcW w:w="6290" w:type="dxa"/>
            <w:tcBorders>
              <w:top w:val="dashed" w:sz="4" w:space="0" w:color="BFBFBF" w:themeColor="background1" w:themeShade="BF"/>
            </w:tcBorders>
          </w:tcPr>
          <w:p w14:paraId="274A734F" w14:textId="56DE02E9" w:rsidR="00501901" w:rsidRPr="00EB7DDF" w:rsidRDefault="009B35A3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[Nombre completo], Cédula No. [Cédula o Pasaporte]</w:t>
            </w:r>
          </w:p>
        </w:tc>
      </w:tr>
      <w:tr w:rsidR="00501901" w:rsidRPr="00EB7DDF" w14:paraId="53D256A5" w14:textId="77777777" w:rsidTr="009B35A3">
        <w:tc>
          <w:tcPr>
            <w:tcW w:w="3060" w:type="dxa"/>
          </w:tcPr>
          <w:p w14:paraId="513FE228" w14:textId="77777777" w:rsidR="009B35A3" w:rsidRPr="00EB7DDF" w:rsidRDefault="009B35A3" w:rsidP="009B35A3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Dirección:</w:t>
            </w:r>
          </w:p>
          <w:p w14:paraId="5CA1F76A" w14:textId="77777777" w:rsidR="00501901" w:rsidRPr="00EB7DDF" w:rsidRDefault="00501901" w:rsidP="006C167D">
            <w:pPr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  <w:tc>
          <w:tcPr>
            <w:tcW w:w="6290" w:type="dxa"/>
          </w:tcPr>
          <w:p w14:paraId="4C9D910C" w14:textId="77777777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</w:tr>
      <w:tr w:rsidR="00501901" w:rsidRPr="00EB7DDF" w14:paraId="3003DB2B" w14:textId="77777777" w:rsidTr="004A0D67">
        <w:tc>
          <w:tcPr>
            <w:tcW w:w="3060" w:type="dxa"/>
          </w:tcPr>
          <w:p w14:paraId="207CF166" w14:textId="6D5DB801" w:rsidR="00501901" w:rsidRPr="00EB7DDF" w:rsidRDefault="009B35A3" w:rsidP="009B35A3">
            <w:pPr>
              <w:ind w:firstLine="720"/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 xml:space="preserve">Teléfonos: </w:t>
            </w:r>
          </w:p>
        </w:tc>
        <w:tc>
          <w:tcPr>
            <w:tcW w:w="6290" w:type="dxa"/>
          </w:tcPr>
          <w:p w14:paraId="7445ACD2" w14:textId="77777777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</w:tr>
      <w:tr w:rsidR="00501901" w:rsidRPr="00EB7DDF" w14:paraId="518DA65C" w14:textId="77777777" w:rsidTr="004A0D67">
        <w:tc>
          <w:tcPr>
            <w:tcW w:w="3060" w:type="dxa"/>
            <w:tcBorders>
              <w:bottom w:val="dashed" w:sz="4" w:space="0" w:color="BFBFBF" w:themeColor="background1" w:themeShade="BF"/>
            </w:tcBorders>
          </w:tcPr>
          <w:p w14:paraId="4D2E5C9C" w14:textId="33A0CFA1" w:rsidR="00501901" w:rsidRPr="00EB7DDF" w:rsidRDefault="009B35A3" w:rsidP="009B35A3">
            <w:pPr>
              <w:ind w:firstLine="720"/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E-mail:</w:t>
            </w:r>
          </w:p>
        </w:tc>
        <w:tc>
          <w:tcPr>
            <w:tcW w:w="6290" w:type="dxa"/>
            <w:tcBorders>
              <w:bottom w:val="dashed" w:sz="4" w:space="0" w:color="BFBFBF" w:themeColor="background1" w:themeShade="BF"/>
            </w:tcBorders>
          </w:tcPr>
          <w:p w14:paraId="06A3B61A" w14:textId="77777777" w:rsidR="00501901" w:rsidRPr="00EB7DDF" w:rsidRDefault="00501901" w:rsidP="00501901">
            <w:pPr>
              <w:ind w:left="520"/>
              <w:jc w:val="both"/>
              <w:rPr>
                <w:rFonts w:ascii="Arial Nova Light" w:hAnsi="Arial Nova Light"/>
                <w:b/>
                <w:bCs/>
                <w:sz w:val="20"/>
                <w:szCs w:val="20"/>
                <w:lang w:val="es-DO"/>
              </w:rPr>
            </w:pPr>
          </w:p>
        </w:tc>
      </w:tr>
    </w:tbl>
    <w:p w14:paraId="439600B7" w14:textId="5A44F77F" w:rsidR="006C167D" w:rsidRPr="00EB7DDF" w:rsidRDefault="00072CA3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ab/>
      </w:r>
    </w:p>
    <w:p w14:paraId="638C8F8C" w14:textId="77777777" w:rsidR="00FD2C39" w:rsidRPr="00EB7DDF" w:rsidRDefault="00FD2C39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07E20AFF" w14:textId="77777777" w:rsidR="003521F4" w:rsidRPr="00EB7DDF" w:rsidRDefault="003521F4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114ADBAE" w14:textId="77777777" w:rsidR="003521F4" w:rsidRPr="00EB7DDF" w:rsidRDefault="003521F4" w:rsidP="006C167D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5CDAAFD7" w14:textId="77777777" w:rsidR="0000723B" w:rsidRPr="00EB7DDF" w:rsidRDefault="0000723B" w:rsidP="0000723B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  <w:sectPr w:rsidR="0000723B" w:rsidRPr="00EB7DDF" w:rsidSect="006C167D">
          <w:headerReference w:type="default" r:id="rId7"/>
          <w:pgSz w:w="12240" w:h="15840"/>
          <w:pgMar w:top="1230" w:right="1440" w:bottom="1440" w:left="1440" w:header="720" w:footer="720" w:gutter="0"/>
          <w:cols w:space="720"/>
          <w:docGrid w:linePitch="360"/>
        </w:sectPr>
      </w:pPr>
    </w:p>
    <w:p w14:paraId="64BA9906" w14:textId="61BAF876" w:rsidR="006C167D" w:rsidRPr="00EB7DDF" w:rsidRDefault="006C167D" w:rsidP="0000723B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(Firma y Sello)</w:t>
      </w:r>
    </w:p>
    <w:p w14:paraId="658D5FCE" w14:textId="4A143AF0" w:rsidR="006C167D" w:rsidRPr="00EB7DDF" w:rsidRDefault="006C167D" w:rsidP="0000723B">
      <w:pPr>
        <w:pBdr>
          <w:bottom w:val="single" w:sz="4" w:space="1" w:color="auto"/>
        </w:pBd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</w:p>
    <w:p w14:paraId="7BA15FDD" w14:textId="77777777" w:rsidR="006C167D" w:rsidRPr="00EB7DDF" w:rsidRDefault="006C167D" w:rsidP="0000723B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(Nombre y Apellido)</w:t>
      </w:r>
    </w:p>
    <w:p w14:paraId="54314D8D" w14:textId="1689FA0A" w:rsidR="006C167D" w:rsidRPr="00EB7DDF" w:rsidRDefault="006C167D" w:rsidP="0000723B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(Cargo</w:t>
      </w:r>
      <w:r w:rsidR="0000723B" w:rsidRPr="00EB7DDF">
        <w:rPr>
          <w:rFonts w:ascii="Arial Nova Light" w:hAnsi="Arial Nova Light"/>
          <w:b/>
          <w:bCs/>
          <w:sz w:val="20"/>
          <w:szCs w:val="20"/>
          <w:lang w:val="es-DO"/>
        </w:rPr>
        <w:t xml:space="preserve"> en la Compañía Proveedora de Seguros</w:t>
      </w: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)</w:t>
      </w:r>
    </w:p>
    <w:p w14:paraId="578F2743" w14:textId="77777777" w:rsidR="0000723B" w:rsidRPr="00EB7DDF" w:rsidRDefault="0000723B" w:rsidP="0000723B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(Firma y Sello)</w:t>
      </w:r>
    </w:p>
    <w:p w14:paraId="29E20B6F" w14:textId="77777777" w:rsidR="0000723B" w:rsidRPr="00EB7DDF" w:rsidRDefault="0000723B" w:rsidP="0000723B">
      <w:pPr>
        <w:pBdr>
          <w:bottom w:val="single" w:sz="4" w:space="1" w:color="auto"/>
        </w:pBd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</w:p>
    <w:p w14:paraId="5FDD6FD9" w14:textId="77777777" w:rsidR="0000723B" w:rsidRPr="00EB7DDF" w:rsidRDefault="0000723B" w:rsidP="0000723B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(Nombre y Apellido)</w:t>
      </w:r>
    </w:p>
    <w:p w14:paraId="4D18BF75" w14:textId="692D68E2" w:rsidR="0000723B" w:rsidRDefault="0000723B" w:rsidP="0000723B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(Cargo en la Compañía Corredora de Seguros)</w:t>
      </w:r>
    </w:p>
    <w:p w14:paraId="19BCE9E7" w14:textId="77777777" w:rsidR="0000723B" w:rsidRDefault="0000723B" w:rsidP="00FD2C39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  <w:sectPr w:rsidR="0000723B" w:rsidSect="0000723B">
          <w:type w:val="continuous"/>
          <w:pgSz w:w="12240" w:h="15840"/>
          <w:pgMar w:top="1230" w:right="1440" w:bottom="1440" w:left="1440" w:header="720" w:footer="720" w:gutter="0"/>
          <w:cols w:num="2" w:space="720"/>
          <w:docGrid w:linePitch="360"/>
        </w:sectPr>
      </w:pPr>
    </w:p>
    <w:p w14:paraId="440CAE2C" w14:textId="4C98B74D" w:rsidR="00C5060D" w:rsidRPr="00181677" w:rsidRDefault="00C5060D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72CC8654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5C23FC6D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37ED1EA0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49A4457D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390EBD21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46B5711E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4BA252BF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072D245A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27912B1C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45EC5B5F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45003378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69591903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0ECAACB9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091E28B8" w14:textId="77777777" w:rsidR="004A0D67" w:rsidRPr="00181677" w:rsidRDefault="004A0D6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0D8257AB" w14:textId="712029B4" w:rsidR="00181677" w:rsidRPr="00181677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D32600">
        <w:rPr>
          <w:rFonts w:ascii="Arial Nova Light" w:hAnsi="Arial Nova Light"/>
          <w:sz w:val="20"/>
          <w:szCs w:val="20"/>
          <w:lang w:val="es-DO"/>
        </w:rPr>
        <w:lastRenderedPageBreak/>
        <w:t xml:space="preserve">Anexo </w:t>
      </w:r>
      <w:r>
        <w:rPr>
          <w:rFonts w:ascii="Arial Nova Light" w:hAnsi="Arial Nova Light"/>
          <w:sz w:val="20"/>
          <w:szCs w:val="20"/>
          <w:lang w:val="es-DO"/>
        </w:rPr>
        <w:t>3</w:t>
      </w:r>
      <w:r w:rsidRPr="00D32600">
        <w:rPr>
          <w:rFonts w:ascii="Arial Nova Light" w:hAnsi="Arial Nova Light"/>
          <w:sz w:val="20"/>
          <w:szCs w:val="20"/>
          <w:lang w:val="es-DO"/>
        </w:rPr>
        <w:t xml:space="preserve">. </w:t>
      </w: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Carta de Aceptación de Designación como Representantes Autorizados</w:t>
      </w:r>
    </w:p>
    <w:p w14:paraId="5C69E2E9" w14:textId="77777777" w:rsidR="00181677" w:rsidRPr="00181677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181677">
        <w:rPr>
          <w:rFonts w:ascii="Arial Nova Light" w:hAnsi="Arial Nova Light"/>
          <w:sz w:val="20"/>
          <w:szCs w:val="20"/>
          <w:lang w:val="es-DO"/>
        </w:rPr>
        <w:t xml:space="preserve"> </w:t>
      </w:r>
    </w:p>
    <w:p w14:paraId="6532E06E" w14:textId="77777777" w:rsidR="00181677" w:rsidRPr="00EB7DDF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Fecha: __________________________</w:t>
      </w:r>
    </w:p>
    <w:p w14:paraId="6BD8C95B" w14:textId="1C846896" w:rsidR="00181677" w:rsidRPr="00EB7DDF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 xml:space="preserve">Referencia: No. </w:t>
      </w:r>
      <w:r w:rsidR="00D46A33" w:rsidRPr="00EB7DDF">
        <w:rPr>
          <w:rFonts w:ascii="Arial Nova Light" w:hAnsi="Arial Nova Light"/>
          <w:sz w:val="20"/>
          <w:szCs w:val="20"/>
          <w:lang w:val="es-DO"/>
        </w:rPr>
        <w:t>[CODIGO PROCESO]</w:t>
      </w:r>
    </w:p>
    <w:p w14:paraId="5409982C" w14:textId="77777777" w:rsidR="00D46A33" w:rsidRPr="00EB7DDF" w:rsidRDefault="00D46A33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76B18963" w14:textId="7554DF5B" w:rsidR="00181677" w:rsidRPr="00EB7DDF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Señores:</w:t>
      </w:r>
    </w:p>
    <w:p w14:paraId="7AFC3BE0" w14:textId="77777777" w:rsidR="00D46A33" w:rsidRPr="00EB7DDF" w:rsidRDefault="00D46A33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Comité de Compras y Contrataciones</w:t>
      </w:r>
    </w:p>
    <w:p w14:paraId="3991F231" w14:textId="77777777" w:rsidR="00D46A33" w:rsidRPr="00EB7DDF" w:rsidRDefault="00D46A33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SUPERINTENDENCIA DE BANCOS DE LA REPÚBLICA DOMINICANA (SB)</w:t>
      </w:r>
    </w:p>
    <w:p w14:paraId="3AA9C077" w14:textId="77777777" w:rsidR="00181677" w:rsidRPr="00EB7DDF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 xml:space="preserve">Santo Domingo, Distrito Nacional, </w:t>
      </w:r>
    </w:p>
    <w:p w14:paraId="1D496927" w14:textId="77777777" w:rsidR="00181677" w:rsidRPr="00EB7DDF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Capital de la República Dominicana</w:t>
      </w:r>
    </w:p>
    <w:p w14:paraId="5E2F75F4" w14:textId="77777777" w:rsidR="00723B15" w:rsidRPr="00EB7DDF" w:rsidRDefault="00723B15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26ABB6EF" w14:textId="08D1749D" w:rsidR="00181677" w:rsidRPr="00EB7DDF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 xml:space="preserve">Quien suscribe, señor [………………], de conformidad con lo previsto en el Pliego de Condiciones </w:t>
      </w:r>
      <w:r w:rsidR="00723B15" w:rsidRPr="00EB7DDF">
        <w:rPr>
          <w:rFonts w:ascii="Arial Nova Light" w:hAnsi="Arial Nova Light"/>
          <w:sz w:val="20"/>
          <w:szCs w:val="20"/>
          <w:lang w:val="es-DO"/>
        </w:rPr>
        <w:t>E</w:t>
      </w:r>
      <w:r w:rsidRPr="00EB7DDF">
        <w:rPr>
          <w:rFonts w:ascii="Arial Nova Light" w:hAnsi="Arial Nova Light"/>
          <w:sz w:val="20"/>
          <w:szCs w:val="20"/>
          <w:lang w:val="es-DO"/>
        </w:rPr>
        <w:t xml:space="preserve">specíficas del Proceso de Licitación Pública </w:t>
      </w:r>
      <w:r w:rsidR="00723B15" w:rsidRPr="00EB7DDF">
        <w:rPr>
          <w:rFonts w:ascii="Arial Nova Light" w:hAnsi="Arial Nova Light"/>
          <w:sz w:val="20"/>
          <w:szCs w:val="20"/>
          <w:lang w:val="es-DO"/>
        </w:rPr>
        <w:t>Nacional</w:t>
      </w:r>
      <w:r w:rsidRPr="00EB7DDF">
        <w:rPr>
          <w:rFonts w:ascii="Arial Nova Light" w:hAnsi="Arial Nova Light"/>
          <w:sz w:val="20"/>
          <w:szCs w:val="20"/>
          <w:lang w:val="es-DO"/>
        </w:rPr>
        <w:t xml:space="preserve"> No. </w:t>
      </w:r>
      <w:r w:rsidR="00723B15" w:rsidRPr="00EB7DDF">
        <w:rPr>
          <w:rFonts w:ascii="Arial Nova Light" w:hAnsi="Arial Nova Light"/>
          <w:sz w:val="20"/>
          <w:szCs w:val="20"/>
          <w:lang w:val="es-DO"/>
        </w:rPr>
        <w:t xml:space="preserve">[CODIGO PROCESO] </w:t>
      </w:r>
      <w:r w:rsidRPr="00EB7DDF">
        <w:rPr>
          <w:rFonts w:ascii="Arial Nova Light" w:hAnsi="Arial Nova Light"/>
          <w:sz w:val="20"/>
          <w:szCs w:val="20"/>
          <w:lang w:val="es-DO"/>
        </w:rPr>
        <w:t xml:space="preserve">notifico que acepto actuar como Representante Autorizado del </w:t>
      </w:r>
      <w:r w:rsidR="004D7FE7" w:rsidRPr="00EB7DDF">
        <w:rPr>
          <w:rFonts w:ascii="Arial Nova Light" w:hAnsi="Arial Nova Light"/>
          <w:sz w:val="20"/>
          <w:szCs w:val="20"/>
          <w:lang w:val="es-DO"/>
        </w:rPr>
        <w:t>Oferente/Proponente/Participante</w:t>
      </w:r>
      <w:r w:rsidRPr="00EB7DDF">
        <w:rPr>
          <w:rFonts w:ascii="Arial Nova Light" w:hAnsi="Arial Nova Light"/>
          <w:sz w:val="20"/>
          <w:szCs w:val="20"/>
          <w:lang w:val="es-DO"/>
        </w:rPr>
        <w:t xml:space="preserve"> [………………].</w:t>
      </w:r>
    </w:p>
    <w:p w14:paraId="66F0D076" w14:textId="77777777" w:rsidR="00723B15" w:rsidRPr="00EB7DDF" w:rsidRDefault="00723B15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2495C43F" w14:textId="3D14EDBA" w:rsidR="00181677" w:rsidRPr="00EB7DDF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En consecuencia, me comprometo a cumplir las siguientes funciones:</w:t>
      </w:r>
    </w:p>
    <w:p w14:paraId="4A718528" w14:textId="77777777" w:rsidR="00723B15" w:rsidRPr="00EB7DDF" w:rsidRDefault="00723B15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35A26803" w14:textId="77777777" w:rsidR="00723B15" w:rsidRPr="00EB7DDF" w:rsidRDefault="00181677" w:rsidP="00723B15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Efectuar consultas en relación con el Proceso.</w:t>
      </w:r>
    </w:p>
    <w:p w14:paraId="675CFBEB" w14:textId="77777777" w:rsidR="00723B15" w:rsidRPr="00EB7DDF" w:rsidRDefault="00723B15" w:rsidP="00723B15">
      <w:pPr>
        <w:pStyle w:val="Prrafodelista"/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1587E4B8" w14:textId="10DB9358" w:rsidR="00181677" w:rsidRPr="00EB7DDF" w:rsidRDefault="00181677" w:rsidP="00723B15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 xml:space="preserve">Recibir en nombre del Oferente/Proponente/Participante y con efecto obligatorio para éste, todas las Circulares y/o Enmiendas que emita el Comité de Compras y Contrataciones. </w:t>
      </w:r>
    </w:p>
    <w:p w14:paraId="4E811BF8" w14:textId="77777777" w:rsidR="004D7FE7" w:rsidRPr="00EB7DDF" w:rsidRDefault="004D7FE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195E26E9" w14:textId="52B03F81" w:rsidR="00181677" w:rsidRPr="00EB7DDF" w:rsidRDefault="0018167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A los fines de dar cumplimiento a mis mandatos, hago formal elección de domicilio en:</w:t>
      </w:r>
    </w:p>
    <w:p w14:paraId="0038023A" w14:textId="77777777" w:rsidR="004D7FE7" w:rsidRPr="00EB7DDF" w:rsidRDefault="004D7FE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dashed" w:sz="4" w:space="0" w:color="BFBFBF" w:themeColor="background1" w:themeShade="BF"/>
          <w:right w:val="none" w:sz="0" w:space="0" w:color="auto"/>
          <w:insideH w:val="dashed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8005"/>
      </w:tblGrid>
      <w:tr w:rsidR="00B361C3" w:rsidRPr="00EB7DDF" w14:paraId="4C4435B7" w14:textId="77777777" w:rsidTr="002C66E2">
        <w:tc>
          <w:tcPr>
            <w:tcW w:w="1345" w:type="dxa"/>
          </w:tcPr>
          <w:p w14:paraId="47E950AA" w14:textId="77777777" w:rsidR="00B361C3" w:rsidRPr="00EB7DDF" w:rsidRDefault="00B361C3" w:rsidP="00723B15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Dirección:</w:t>
            </w:r>
          </w:p>
          <w:p w14:paraId="226C6188" w14:textId="4CBB48EB" w:rsidR="00B361C3" w:rsidRPr="00EB7DDF" w:rsidRDefault="00B361C3" w:rsidP="00723B15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</w:p>
        </w:tc>
        <w:tc>
          <w:tcPr>
            <w:tcW w:w="8005" w:type="dxa"/>
          </w:tcPr>
          <w:p w14:paraId="32E66883" w14:textId="77777777" w:rsidR="00B361C3" w:rsidRPr="00EB7DDF" w:rsidRDefault="00B361C3" w:rsidP="00723B15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</w:p>
        </w:tc>
      </w:tr>
      <w:tr w:rsidR="00B361C3" w:rsidRPr="00EB7DDF" w14:paraId="084D27CC" w14:textId="77777777" w:rsidTr="002C66E2">
        <w:tc>
          <w:tcPr>
            <w:tcW w:w="1345" w:type="dxa"/>
          </w:tcPr>
          <w:p w14:paraId="0C90CE0E" w14:textId="77777777" w:rsidR="00B361C3" w:rsidRPr="00EB7DDF" w:rsidRDefault="00B361C3" w:rsidP="00723B15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>Teléfonos:</w:t>
            </w:r>
          </w:p>
          <w:p w14:paraId="6FCD9C4C" w14:textId="5CC855CF" w:rsidR="00B361C3" w:rsidRPr="00EB7DDF" w:rsidRDefault="00B361C3" w:rsidP="00723B15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</w:p>
        </w:tc>
        <w:tc>
          <w:tcPr>
            <w:tcW w:w="8005" w:type="dxa"/>
          </w:tcPr>
          <w:p w14:paraId="3DF20240" w14:textId="77777777" w:rsidR="00B361C3" w:rsidRPr="00EB7DDF" w:rsidRDefault="00B361C3" w:rsidP="00723B15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</w:p>
        </w:tc>
      </w:tr>
      <w:tr w:rsidR="00B361C3" w:rsidRPr="00EB7DDF" w14:paraId="50304221" w14:textId="77777777" w:rsidTr="002C66E2">
        <w:tc>
          <w:tcPr>
            <w:tcW w:w="1345" w:type="dxa"/>
          </w:tcPr>
          <w:p w14:paraId="18281048" w14:textId="77777777" w:rsidR="00B361C3" w:rsidRPr="00EB7DDF" w:rsidRDefault="00B361C3" w:rsidP="00723B15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 xml:space="preserve">E-mail: </w:t>
            </w:r>
            <w:r w:rsidRPr="00EB7DDF">
              <w:rPr>
                <w:rFonts w:ascii="Arial Nova Light" w:hAnsi="Arial Nova Light"/>
                <w:sz w:val="20"/>
                <w:szCs w:val="20"/>
                <w:lang w:val="es-DO"/>
              </w:rPr>
              <w:tab/>
            </w:r>
          </w:p>
          <w:p w14:paraId="12FC68B9" w14:textId="2A3D991F" w:rsidR="00B361C3" w:rsidRPr="00EB7DDF" w:rsidRDefault="00B361C3" w:rsidP="00723B15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</w:p>
        </w:tc>
        <w:tc>
          <w:tcPr>
            <w:tcW w:w="8005" w:type="dxa"/>
          </w:tcPr>
          <w:p w14:paraId="784A29BD" w14:textId="77777777" w:rsidR="00B361C3" w:rsidRPr="00EB7DDF" w:rsidRDefault="00B361C3" w:rsidP="00723B15">
            <w:pPr>
              <w:jc w:val="both"/>
              <w:rPr>
                <w:rFonts w:ascii="Arial Nova Light" w:hAnsi="Arial Nova Light"/>
                <w:sz w:val="20"/>
                <w:szCs w:val="20"/>
                <w:lang w:val="es-DO"/>
              </w:rPr>
            </w:pPr>
          </w:p>
        </w:tc>
      </w:tr>
    </w:tbl>
    <w:p w14:paraId="4EEB6537" w14:textId="77777777" w:rsidR="004D7FE7" w:rsidRPr="00EB7DDF" w:rsidRDefault="004D7FE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2D3022A5" w14:textId="77777777" w:rsidR="004D7FE7" w:rsidRPr="00EB7DDF" w:rsidRDefault="004D7FE7" w:rsidP="00723B15">
      <w:pPr>
        <w:spacing w:after="0" w:line="240" w:lineRule="auto"/>
        <w:jc w:val="both"/>
        <w:rPr>
          <w:rFonts w:ascii="Arial Nova Light" w:hAnsi="Arial Nova Light"/>
          <w:sz w:val="20"/>
          <w:szCs w:val="20"/>
          <w:lang w:val="es-DO"/>
        </w:rPr>
      </w:pPr>
    </w:p>
    <w:p w14:paraId="4CF9B2F1" w14:textId="1DCFDAD0" w:rsidR="00E543B5" w:rsidRPr="00EB7DDF" w:rsidRDefault="0043523D" w:rsidP="00D41F0F">
      <w:pPr>
        <w:pBdr>
          <w:bottom w:val="single" w:sz="4" w:space="1" w:color="auto"/>
        </w:pBdr>
        <w:spacing w:after="0" w:line="240" w:lineRule="auto"/>
        <w:ind w:left="2160" w:right="2160"/>
        <w:jc w:val="center"/>
        <w:rPr>
          <w:rFonts w:ascii="Arial Nova Light" w:hAnsi="Arial Nova Light"/>
          <w:sz w:val="20"/>
          <w:szCs w:val="20"/>
          <w:lang w:val="es-DO"/>
        </w:rPr>
      </w:pPr>
      <w:r w:rsidRPr="00EB7DDF">
        <w:rPr>
          <w:rFonts w:ascii="Arial Nova Light" w:hAnsi="Arial Nova Light"/>
          <w:sz w:val="20"/>
          <w:szCs w:val="20"/>
          <w:lang w:val="es-DO"/>
        </w:rPr>
        <w:t>(Firma</w:t>
      </w:r>
      <w:r w:rsidR="00D41F0F" w:rsidRPr="00EB7DDF">
        <w:rPr>
          <w:rFonts w:ascii="Arial Nova Light" w:hAnsi="Arial Nova Light"/>
          <w:sz w:val="20"/>
          <w:szCs w:val="20"/>
          <w:lang w:val="es-DO"/>
        </w:rPr>
        <w:t>)</w:t>
      </w:r>
    </w:p>
    <w:p w14:paraId="3F5E73F5" w14:textId="77777777" w:rsidR="00B361C3" w:rsidRPr="00EB7DDF" w:rsidRDefault="00B361C3" w:rsidP="00D41F0F">
      <w:pPr>
        <w:pBdr>
          <w:bottom w:val="single" w:sz="4" w:space="1" w:color="auto"/>
        </w:pBdr>
        <w:spacing w:after="0" w:line="240" w:lineRule="auto"/>
        <w:ind w:left="2160" w:right="2160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</w:p>
    <w:p w14:paraId="56CCCD96" w14:textId="4340D242" w:rsidR="00E543B5" w:rsidRPr="00EB7DDF" w:rsidRDefault="0043523D" w:rsidP="00D41F0F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[</w:t>
      </w:r>
      <w:r w:rsidR="00E543B5" w:rsidRPr="00EB7DDF">
        <w:rPr>
          <w:rFonts w:ascii="Arial Nova Light" w:hAnsi="Arial Nova Light"/>
          <w:b/>
          <w:bCs/>
          <w:sz w:val="20"/>
          <w:szCs w:val="20"/>
          <w:lang w:val="es-DO"/>
        </w:rPr>
        <w:t>Nombre del Representante Autorizado]</w:t>
      </w: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, [Cédula]</w:t>
      </w:r>
    </w:p>
    <w:p w14:paraId="64A260A3" w14:textId="50192876" w:rsidR="004D7FE7" w:rsidRPr="00EB7DDF" w:rsidRDefault="00181677" w:rsidP="00D41F0F">
      <w:pPr>
        <w:spacing w:after="0" w:line="240" w:lineRule="auto"/>
        <w:jc w:val="center"/>
        <w:rPr>
          <w:rFonts w:ascii="Arial Nova Light" w:hAnsi="Arial Nova Light"/>
          <w:b/>
          <w:bCs/>
          <w:sz w:val="20"/>
          <w:szCs w:val="20"/>
          <w:lang w:val="es-DO"/>
        </w:rPr>
      </w:pPr>
      <w:r w:rsidRPr="00EB7DDF">
        <w:rPr>
          <w:rFonts w:ascii="Arial Nova Light" w:hAnsi="Arial Nova Light"/>
          <w:b/>
          <w:bCs/>
          <w:sz w:val="20"/>
          <w:szCs w:val="20"/>
          <w:lang w:val="es-DO"/>
        </w:rPr>
        <w:t>Representante Autorizado</w:t>
      </w:r>
    </w:p>
    <w:sectPr w:rsidR="004D7FE7" w:rsidRPr="00EB7DDF" w:rsidSect="0000723B">
      <w:type w:val="continuous"/>
      <w:pgSz w:w="12240" w:h="15840"/>
      <w:pgMar w:top="12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10955" w14:textId="77777777" w:rsidR="00E60822" w:rsidRDefault="00E60822" w:rsidP="00044D4D">
      <w:pPr>
        <w:spacing w:after="0" w:line="240" w:lineRule="auto"/>
      </w:pPr>
      <w:r>
        <w:separator/>
      </w:r>
    </w:p>
  </w:endnote>
  <w:endnote w:type="continuationSeparator" w:id="0">
    <w:p w14:paraId="461A4B75" w14:textId="77777777" w:rsidR="00E60822" w:rsidRDefault="00E60822" w:rsidP="00044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 Light">
    <w:charset w:val="00"/>
    <w:family w:val="swiss"/>
    <w:pitch w:val="variable"/>
    <w:sig w:usb0="2000028F" w:usb1="00000002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84603" w14:textId="77777777" w:rsidR="00E60822" w:rsidRDefault="00E60822" w:rsidP="00044D4D">
      <w:pPr>
        <w:spacing w:after="0" w:line="240" w:lineRule="auto"/>
      </w:pPr>
      <w:r>
        <w:separator/>
      </w:r>
    </w:p>
  </w:footnote>
  <w:footnote w:type="continuationSeparator" w:id="0">
    <w:p w14:paraId="220B93D3" w14:textId="77777777" w:rsidR="00E60822" w:rsidRDefault="00E60822" w:rsidP="00044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59DAF" w14:textId="77777777" w:rsidR="00044D4D" w:rsidRPr="00D32600" w:rsidRDefault="00044D4D" w:rsidP="00044D4D">
    <w:pPr>
      <w:spacing w:after="0" w:line="240" w:lineRule="auto"/>
      <w:jc w:val="both"/>
      <w:rPr>
        <w:rFonts w:ascii="Arial Nova Light" w:hAnsi="Arial Nova Light"/>
        <w:sz w:val="20"/>
        <w:szCs w:val="20"/>
        <w:lang w:val="es-DO"/>
      </w:rPr>
    </w:pPr>
    <w:r w:rsidRPr="00D32600">
      <w:rPr>
        <w:rFonts w:ascii="Arial Nova Light" w:hAnsi="Arial Nova Light"/>
        <w:sz w:val="20"/>
        <w:szCs w:val="20"/>
        <w:lang w:val="es-DO"/>
      </w:rPr>
      <w:t xml:space="preserve">República Dominicana </w:t>
    </w:r>
  </w:p>
  <w:p w14:paraId="16FF2ED9" w14:textId="77777777" w:rsidR="00044D4D" w:rsidRDefault="00044D4D" w:rsidP="006C167D">
    <w:pPr>
      <w:pBdr>
        <w:bottom w:val="single" w:sz="4" w:space="1" w:color="auto"/>
      </w:pBdr>
      <w:spacing w:after="0" w:line="240" w:lineRule="auto"/>
      <w:jc w:val="both"/>
      <w:rPr>
        <w:rFonts w:ascii="Arial Nova Light" w:hAnsi="Arial Nova Light"/>
        <w:sz w:val="20"/>
        <w:szCs w:val="20"/>
        <w:lang w:val="es-DO"/>
      </w:rPr>
    </w:pPr>
    <w:r w:rsidRPr="00D32600">
      <w:rPr>
        <w:rFonts w:ascii="Arial Nova Light" w:hAnsi="Arial Nova Light"/>
        <w:sz w:val="20"/>
        <w:szCs w:val="20"/>
        <w:lang w:val="es-DO"/>
      </w:rPr>
      <w:t>Superintendencia de Bancos de la República Dominica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3CE1"/>
    <w:multiLevelType w:val="hybridMultilevel"/>
    <w:tmpl w:val="AD9C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74416B"/>
    <w:multiLevelType w:val="hybridMultilevel"/>
    <w:tmpl w:val="EAC07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NLQwNTAwBtIGJko6SsGpxcWZ+XkgBYa1AEbyEjosAAAA"/>
  </w:docVars>
  <w:rsids>
    <w:rsidRoot w:val="00D32600"/>
    <w:rsid w:val="0000723B"/>
    <w:rsid w:val="00044D4D"/>
    <w:rsid w:val="00072CA3"/>
    <w:rsid w:val="0013795F"/>
    <w:rsid w:val="00181677"/>
    <w:rsid w:val="00187821"/>
    <w:rsid w:val="002612CE"/>
    <w:rsid w:val="002A5EA6"/>
    <w:rsid w:val="002C66E2"/>
    <w:rsid w:val="003521F4"/>
    <w:rsid w:val="0043523D"/>
    <w:rsid w:val="004A0D67"/>
    <w:rsid w:val="004D7FE7"/>
    <w:rsid w:val="00501901"/>
    <w:rsid w:val="00520E0E"/>
    <w:rsid w:val="00526CDD"/>
    <w:rsid w:val="006C167D"/>
    <w:rsid w:val="00723B15"/>
    <w:rsid w:val="008F7509"/>
    <w:rsid w:val="009B35A3"/>
    <w:rsid w:val="009F218D"/>
    <w:rsid w:val="00B17BDF"/>
    <w:rsid w:val="00B361C3"/>
    <w:rsid w:val="00C203F3"/>
    <w:rsid w:val="00C5060D"/>
    <w:rsid w:val="00C574CE"/>
    <w:rsid w:val="00C654C3"/>
    <w:rsid w:val="00D32600"/>
    <w:rsid w:val="00D367F0"/>
    <w:rsid w:val="00D41F0F"/>
    <w:rsid w:val="00D46A33"/>
    <w:rsid w:val="00E3164A"/>
    <w:rsid w:val="00E332AD"/>
    <w:rsid w:val="00E543B5"/>
    <w:rsid w:val="00E60822"/>
    <w:rsid w:val="00EB7DDF"/>
    <w:rsid w:val="00FD2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277D76"/>
  <w15:chartTrackingRefBased/>
  <w15:docId w15:val="{8725DA78-5C6D-4FEE-BEE2-E45155433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A3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A5EA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44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44D4D"/>
  </w:style>
  <w:style w:type="paragraph" w:styleId="Piedepgina">
    <w:name w:val="footer"/>
    <w:basedOn w:val="Normal"/>
    <w:link w:val="PiedepginaCar"/>
    <w:uiPriority w:val="99"/>
    <w:unhideWhenUsed/>
    <w:rsid w:val="00044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44D4D"/>
  </w:style>
  <w:style w:type="table" w:styleId="Tablaconcuadrcula">
    <w:name w:val="Table Grid"/>
    <w:basedOn w:val="Tablanormal"/>
    <w:uiPriority w:val="39"/>
    <w:rsid w:val="00501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2A26D813CE1C54FA02D9416658351A0" ma:contentTypeVersion="17" ma:contentTypeDescription="Crear nuevo documento." ma:contentTypeScope="" ma:versionID="bd2f2b3e64204961cfb4c44b70ec291e">
  <xsd:schema xmlns:xsd="http://www.w3.org/2001/XMLSchema" xmlns:xs="http://www.w3.org/2001/XMLSchema" xmlns:p="http://schemas.microsoft.com/office/2006/metadata/properties" xmlns:ns2="d1207536-9e68-4e3e-aeed-b740370baf18" xmlns:ns3="6d0ed0c3-5985-4eca-a33b-383541a093dd" targetNamespace="http://schemas.microsoft.com/office/2006/metadata/properties" ma:root="true" ma:fieldsID="06395a8baebc95fee895afd1fe98da47" ns2:_="" ns3:_="">
    <xsd:import namespace="d1207536-9e68-4e3e-aeed-b740370baf18"/>
    <xsd:import namespace="6d0ed0c3-5985-4eca-a33b-383541a093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Aprobad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207536-9e68-4e3e-aeed-b740370baf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Aprobada" ma:index="21" nillable="true" ma:displayName="Aprobada" ma:default="1" ma:format="Dropdown" ma:internalName="Aprobada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d0c3-5985-4eca-a33b-383541a093d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robada xmlns="d1207536-9e68-4e3e-aeed-b740370baf18">true</Aprobada>
  </documentManagement>
</p:properties>
</file>

<file path=customXml/itemProps1.xml><?xml version="1.0" encoding="utf-8"?>
<ds:datastoreItem xmlns:ds="http://schemas.openxmlformats.org/officeDocument/2006/customXml" ds:itemID="{3F441D19-C412-4AF4-93DC-5E18DA4B82FA}"/>
</file>

<file path=customXml/itemProps2.xml><?xml version="1.0" encoding="utf-8"?>
<ds:datastoreItem xmlns:ds="http://schemas.openxmlformats.org/officeDocument/2006/customXml" ds:itemID="{A32E74E0-F1C0-4533-B714-336E049E7367}"/>
</file>

<file path=customXml/itemProps3.xml><?xml version="1.0" encoding="utf-8"?>
<ds:datastoreItem xmlns:ds="http://schemas.openxmlformats.org/officeDocument/2006/customXml" ds:itemID="{0FC722CD-8F51-4155-B873-723248CA79A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805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de Jesús Rodríguez Fragoso</dc:creator>
  <cp:keywords/>
  <dc:description/>
  <cp:lastModifiedBy>Yudhilma Magdalena Montes de Oca Romero</cp:lastModifiedBy>
  <cp:revision>34</cp:revision>
  <dcterms:created xsi:type="dcterms:W3CDTF">2022-02-01T17:57:00Z</dcterms:created>
  <dcterms:modified xsi:type="dcterms:W3CDTF">2022-04-11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A26D813CE1C54FA02D9416658351A0</vt:lpwstr>
  </property>
</Properties>
</file>